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00000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000000">
      <w:pPr>
        <w:pStyle w:val="Date"/>
      </w:pPr>
      <w:r>
        <w:t xml:space="preserve">January </w:t>
      </w:r>
      <w:r w:rsidR="00E727DB">
        <w:t>2025</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 data from external sources.</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 xml:space="preserve">Maintainability: Modifiability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39D0EA53" w14:textId="51BF269A" w:rsidR="00986D64" w:rsidRDefault="00CD4BCD">
      <w:pPr>
        <w:pStyle w:val="BodyText"/>
      </w:pPr>
      <w:r>
        <w:t xml:space="preserve">Enterprise constraints are identified and defined by the EAO and apply to all </w:t>
      </w:r>
      <w:r w:rsidR="00B00DC3">
        <w:t>ANW</w:t>
      </w:r>
      <w:r>
        <w:t xml:space="preserve"> platform development</w:t>
      </w:r>
      <w:r w:rsidR="00986D64">
        <w:t>. All enterprise constraints are approved by the AGB.</w:t>
      </w:r>
    </w:p>
    <w:p w14:paraId="47571D58" w14:textId="3BE953A6" w:rsidR="00CD4BCD" w:rsidRDefault="00986D64">
      <w:pPr>
        <w:pStyle w:val="BodyText"/>
      </w:pPr>
      <w:r>
        <w:t>Platform constraints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E04935">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E34A25">
            <w:pPr>
              <w:pStyle w:val="Compact"/>
            </w:pPr>
            <w:r>
              <w:t>Constraint</w:t>
            </w:r>
          </w:p>
        </w:tc>
        <w:tc>
          <w:tcPr>
            <w:tcW w:w="2297" w:type="pct"/>
          </w:tcPr>
          <w:p w14:paraId="7B1D83B6" w14:textId="68700717" w:rsidR="00692EE5" w:rsidRDefault="00692EE5" w:rsidP="00E34A25">
            <w:pPr>
              <w:pStyle w:val="Compact"/>
            </w:pPr>
            <w:r>
              <w:t>Explanation</w:t>
            </w:r>
          </w:p>
        </w:tc>
        <w:tc>
          <w:tcPr>
            <w:tcW w:w="1707" w:type="pct"/>
          </w:tcPr>
          <w:p w14:paraId="3652C797" w14:textId="4C4CF734" w:rsidR="00692EE5" w:rsidRDefault="00692EE5" w:rsidP="00E34A25">
            <w:pPr>
              <w:pStyle w:val="Compact"/>
            </w:pPr>
            <w:r>
              <w:t>Consequences</w:t>
            </w:r>
          </w:p>
        </w:tc>
      </w:tr>
      <w:tr w:rsidR="00B956D8" w14:paraId="76C81817" w14:textId="77777777" w:rsidTr="00E04935">
        <w:tc>
          <w:tcPr>
            <w:tcW w:w="996" w:type="pct"/>
          </w:tcPr>
          <w:p w14:paraId="744CB4CA" w14:textId="1D90FD66" w:rsidR="00B956D8" w:rsidRDefault="00E04935" w:rsidP="00E34A25">
            <w:pPr>
              <w:pStyle w:val="Tablecellcontents"/>
            </w:pPr>
            <w:r>
              <w:t>Enterprise system development standards</w:t>
            </w:r>
          </w:p>
        </w:tc>
        <w:tc>
          <w:tcPr>
            <w:tcW w:w="2297" w:type="pct"/>
          </w:tcPr>
          <w:p w14:paraId="3DC09B93" w14:textId="346A49CF" w:rsidR="00B956D8" w:rsidRDefault="00B956D8" w:rsidP="00E34A25">
            <w:pPr>
              <w:pStyle w:val="Tablecellcontents"/>
            </w:pPr>
            <w:r>
              <w:t xml:space="preserve">All enterprise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 xml:space="preserve">documentation, source code, source control, artifact management, versioning, branching, testing, and encryption. </w:t>
            </w:r>
          </w:p>
        </w:tc>
        <w:tc>
          <w:tcPr>
            <w:tcW w:w="1707" w:type="pct"/>
          </w:tcPr>
          <w:p w14:paraId="090033F8" w14:textId="77777777" w:rsidR="00B956D8" w:rsidRDefault="00B956D8" w:rsidP="00E34A25">
            <w:pPr>
              <w:pStyle w:val="Tablecellcontents"/>
            </w:pPr>
            <w:r>
              <w:t xml:space="preserve">The AGB can deny </w:t>
            </w:r>
            <w:r w:rsidR="00B00DC3">
              <w:t xml:space="preserve">Authorization to Release </w:t>
            </w:r>
            <w:r w:rsidR="00AA4D9A">
              <w:t>if the ANW Platform is not in compliance.</w:t>
            </w:r>
          </w:p>
          <w:p w14:paraId="211D295A" w14:textId="67D654FB" w:rsidR="00E04935" w:rsidRDefault="00E04935" w:rsidP="00E34A25">
            <w:pPr>
              <w:pStyle w:val="Tablecellcontents"/>
            </w:pPr>
            <w:r>
              <w:t xml:space="preserve">Reference </w:t>
            </w:r>
            <w:hyperlink r:id="rId15" w:history="1">
              <w:r>
                <w:rPr>
                  <w:rStyle w:val="Hyperlink"/>
                </w:rPr>
                <w:t>System Development Standards.docx</w:t>
              </w:r>
            </w:hyperlink>
            <w:r>
              <w:t>.</w:t>
            </w:r>
          </w:p>
        </w:tc>
      </w:tr>
      <w:tr w:rsidR="00B956D8" w14:paraId="1C201F47" w14:textId="77777777" w:rsidTr="00E04935">
        <w:tc>
          <w:tcPr>
            <w:tcW w:w="996" w:type="pct"/>
          </w:tcPr>
          <w:p w14:paraId="1C1154BC" w14:textId="25AAEBBB" w:rsidR="00B956D8" w:rsidRDefault="00E04935" w:rsidP="00E34A25">
            <w:pPr>
              <w:pStyle w:val="Tablecellcontents"/>
            </w:pPr>
            <w:r>
              <w:t>Java</w:t>
            </w:r>
          </w:p>
        </w:tc>
        <w:tc>
          <w:tcPr>
            <w:tcW w:w="2297" w:type="pct"/>
          </w:tcPr>
          <w:p w14:paraId="5FEC6AAA" w14:textId="70EC5D80" w:rsidR="00B956D8" w:rsidRDefault="00AA4D9A" w:rsidP="00E34A25">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 </w:t>
            </w:r>
          </w:p>
        </w:tc>
        <w:tc>
          <w:tcPr>
            <w:tcW w:w="1707" w:type="pct"/>
          </w:tcPr>
          <w:p w14:paraId="1ED26601" w14:textId="77777777" w:rsidR="00B956D8" w:rsidRPr="00E04935" w:rsidRDefault="00B956D8" w:rsidP="00E34A25">
            <w:pPr>
              <w:pStyle w:val="Tablecellcontents"/>
            </w:pPr>
            <w:r>
              <w:t xml:space="preserve">Let’s be honest, all other languages are crap! </w:t>
            </w:r>
            <w:r w:rsidRPr="00E04935">
              <w:rPr>
                <w:rFonts w:ascii="Segoe UI Emoji" w:hAnsi="Segoe UI Emoji" w:cs="Segoe UI Emoji"/>
              </w:rPr>
              <w:t>😊</w:t>
            </w:r>
          </w:p>
          <w:p w14:paraId="0BC4E8B5" w14:textId="7D357889" w:rsidR="00E04935" w:rsidRDefault="00E04935" w:rsidP="00E34A25">
            <w:pPr>
              <w:pStyle w:val="Tablecellcontents"/>
            </w:pPr>
            <w:r w:rsidRPr="00E04935">
              <w:t>Reference</w:t>
            </w:r>
            <w:r>
              <w:t xml:space="preserve"> </w:t>
            </w:r>
            <w:hyperlink r:id="rId16" w:history="1">
              <w:r w:rsidRPr="00B956D8">
                <w:rPr>
                  <w:rStyle w:val="Hyperlink"/>
                </w:rPr>
                <w:t>Java Language Standards.docx</w:t>
              </w:r>
            </w:hyperlink>
          </w:p>
        </w:tc>
      </w:tr>
      <w:tr w:rsidR="001E1033" w14:paraId="7997CCD6" w14:textId="77777777" w:rsidTr="00E04935">
        <w:tc>
          <w:tcPr>
            <w:tcW w:w="996" w:type="pct"/>
          </w:tcPr>
          <w:p w14:paraId="7842732B" w14:textId="1ADAD5A3" w:rsidR="00F43623" w:rsidRPr="00B956D8" w:rsidRDefault="001E1033" w:rsidP="00E34A25">
            <w:pPr>
              <w:pStyle w:val="Tablecellcontents"/>
            </w:pPr>
            <w:r>
              <w:t>SQL</w:t>
            </w:r>
          </w:p>
        </w:tc>
        <w:tc>
          <w:tcPr>
            <w:tcW w:w="2297" w:type="pct"/>
          </w:tcPr>
          <w:p w14:paraId="2849208C" w14:textId="6488071B"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p>
        </w:tc>
        <w:tc>
          <w:tcPr>
            <w:tcW w:w="1707" w:type="pct"/>
          </w:tcPr>
          <w:p w14:paraId="73201364" w14:textId="77777777" w:rsidR="001E1033" w:rsidRDefault="00F43623" w:rsidP="00E34A25">
            <w:pPr>
              <w:pStyle w:val="Tablecellcontents"/>
            </w:pPr>
            <w:r>
              <w:lastRenderedPageBreak/>
              <w:t xml:space="preserve">The AGB can deny Authorization to Release if the ANW Platform is </w:t>
            </w:r>
            <w:r>
              <w:lastRenderedPageBreak/>
              <w:t>not in compliance.</w:t>
            </w:r>
          </w:p>
          <w:p w14:paraId="1872724E" w14:textId="3094E435" w:rsidR="00277DA3" w:rsidRDefault="00277DA3" w:rsidP="00E34A25">
            <w:pPr>
              <w:pStyle w:val="Tablecellcontents"/>
            </w:pPr>
            <w:r>
              <w:t xml:space="preserve">Reference </w:t>
            </w:r>
            <w:hyperlink r:id="rId17" w:history="1">
              <w:r>
                <w:rPr>
                  <w:rStyle w:val="Hyperlink"/>
                </w:rPr>
                <w:t>System Development Standards.docx</w:t>
              </w:r>
            </w:hyperlink>
            <w:r>
              <w:t>.</w:t>
            </w:r>
          </w:p>
        </w:tc>
      </w:tr>
      <w:tr w:rsidR="001E1033" w14:paraId="789F7B5B" w14:textId="77777777" w:rsidTr="00E04935">
        <w:tc>
          <w:tcPr>
            <w:tcW w:w="996" w:type="pct"/>
          </w:tcPr>
          <w:p w14:paraId="26EC5C74" w14:textId="098026C0" w:rsidR="001E1033" w:rsidRDefault="001E1033" w:rsidP="00E34A25">
            <w:pPr>
              <w:pStyle w:val="Tablecellcontents"/>
            </w:pPr>
            <w:r>
              <w:lastRenderedPageBreak/>
              <w:t>Apache Derby</w:t>
            </w:r>
          </w:p>
        </w:tc>
        <w:tc>
          <w:tcPr>
            <w:tcW w:w="2297" w:type="pct"/>
          </w:tcPr>
          <w:p w14:paraId="54A393D3" w14:textId="0C32BC75" w:rsidR="001E1033" w:rsidRDefault="001E1033" w:rsidP="00E34A25">
            <w:pPr>
              <w:pStyle w:val="Tablecellcontents"/>
            </w:pPr>
            <w:r>
              <w:t>Apache Derby will be the relational database.</w:t>
            </w:r>
          </w:p>
        </w:tc>
        <w:tc>
          <w:tcPr>
            <w:tcW w:w="1707" w:type="pct"/>
          </w:tcPr>
          <w:p w14:paraId="330491EB" w14:textId="77777777" w:rsidR="001E1033" w:rsidRDefault="00F43623" w:rsidP="00E34A25">
            <w:pPr>
              <w:pStyle w:val="Tablecellcontents"/>
            </w:pPr>
            <w:r>
              <w:t>The AGB can deny Authorization to Release if the ANW Platform is not in compliance.</w:t>
            </w:r>
          </w:p>
          <w:p w14:paraId="226ADCA5" w14:textId="515EB60B" w:rsidR="00277DA3" w:rsidRDefault="00277DA3" w:rsidP="00E34A25">
            <w:pPr>
              <w:pStyle w:val="Tablecellcontents"/>
            </w:pPr>
            <w:r>
              <w:t xml:space="preserve">Reference </w:t>
            </w:r>
            <w:hyperlink r:id="rId18" w:history="1">
              <w:r>
                <w:rPr>
                  <w:rStyle w:val="Hyperlink"/>
                </w:rPr>
                <w:t>System Development Standards.docx</w:t>
              </w:r>
            </w:hyperlink>
            <w:r>
              <w:t>.</w:t>
            </w:r>
          </w:p>
        </w:tc>
      </w:tr>
      <w:tr w:rsidR="0009434A" w14:paraId="6B13389D" w14:textId="77777777" w:rsidTr="00E04935">
        <w:tc>
          <w:tcPr>
            <w:tcW w:w="996" w:type="pct"/>
          </w:tcPr>
          <w:p w14:paraId="7C6B004E" w14:textId="5B66FFEF" w:rsidR="0009434A" w:rsidRDefault="00AC0F0A" w:rsidP="00E34A25">
            <w:pPr>
              <w:pStyle w:val="Tablecellcontents"/>
            </w:pPr>
            <w:r>
              <w:t>Project name</w:t>
            </w:r>
            <w:r w:rsidR="00DF4A94">
              <w:t xml:space="preserve"> / Maven artifactId</w:t>
            </w:r>
          </w:p>
        </w:tc>
        <w:tc>
          <w:tcPr>
            <w:tcW w:w="2297" w:type="pct"/>
          </w:tcPr>
          <w:p w14:paraId="137CAB5F" w14:textId="77777777" w:rsidR="0009434A" w:rsidRDefault="00AC0F0A" w:rsidP="00E34A25">
            <w:pPr>
              <w:pStyle w:val="Tablecellcontents"/>
            </w:pPr>
            <w:r>
              <w:t>ferris-anw</w:t>
            </w:r>
          </w:p>
          <w:p w14:paraId="2FF7AE37" w14:textId="5CA06128" w:rsidR="00F43623" w:rsidRDefault="00F43623" w:rsidP="00E34A25">
            <w:pPr>
              <w:pStyle w:val="Tablecellcontents"/>
            </w:pPr>
          </w:p>
        </w:tc>
        <w:tc>
          <w:tcPr>
            <w:tcW w:w="1707" w:type="pct"/>
          </w:tcPr>
          <w:p w14:paraId="64357886" w14:textId="77777777" w:rsidR="0009434A" w:rsidRDefault="00DF4A94" w:rsidP="00E34A25">
            <w:pPr>
              <w:pStyle w:val="Tablecellcontents"/>
            </w:pPr>
            <w:r>
              <w:t xml:space="preserve">The AGB can deny Authorization </w:t>
            </w:r>
            <w:r w:rsidR="00B00DC3">
              <w:t>to</w:t>
            </w:r>
            <w:r>
              <w:t xml:space="preserve"> Release if the ANW Platform is not in compliance.</w:t>
            </w:r>
            <w:r w:rsidR="00277DA3">
              <w:t xml:space="preserve"> </w:t>
            </w:r>
          </w:p>
          <w:p w14:paraId="4BE353D0" w14:textId="0D05D526" w:rsidR="00277DA3" w:rsidRDefault="00277DA3" w:rsidP="00E34A25">
            <w:pPr>
              <w:pStyle w:val="Tablecellcontents"/>
            </w:pPr>
            <w:r>
              <w:t>Reference</w:t>
            </w:r>
            <w:r>
              <w:t xml:space="preserve"> </w:t>
            </w:r>
            <w:hyperlink r:id="rId19" w:history="1">
              <w:r w:rsidRPr="00B956D8">
                <w:rPr>
                  <w:rStyle w:val="Hyperlink"/>
                </w:rPr>
                <w:t>Java Language Standards.docx</w:t>
              </w:r>
            </w:hyperlink>
            <w:r>
              <w:t>.</w:t>
            </w:r>
          </w:p>
        </w:tc>
      </w:tr>
      <w:tr w:rsidR="0009434A" w14:paraId="59F141D2" w14:textId="77777777" w:rsidTr="00E04935">
        <w:tc>
          <w:tcPr>
            <w:tcW w:w="996" w:type="pct"/>
          </w:tcPr>
          <w:p w14:paraId="5F5F8878" w14:textId="4FEDF1E7" w:rsidR="0009434A" w:rsidRDefault="0009434A" w:rsidP="00E34A25">
            <w:pPr>
              <w:pStyle w:val="Tablecellcontents"/>
            </w:pPr>
            <w:r>
              <w:t>External systems</w:t>
            </w:r>
          </w:p>
        </w:tc>
        <w:tc>
          <w:tcPr>
            <w:tcW w:w="2297" w:type="pct"/>
          </w:tcPr>
          <w:p w14:paraId="6F035BC7" w14:textId="02CA240B" w:rsidR="0009434A" w:rsidRDefault="00DF4A94" w:rsidP="00E34A25">
            <w:pPr>
              <w:pStyle w:val="Tablecellcontents"/>
            </w:pPr>
            <w:r>
              <w:t>See heading “3.1 Business Context” for the list of external systems the ANW Platform integrates with.</w:t>
            </w:r>
          </w:p>
        </w:tc>
        <w:tc>
          <w:tcPr>
            <w:tcW w:w="1707" w:type="pct"/>
          </w:tcPr>
          <w:p w14:paraId="6EE4C89E" w14:textId="3FDA79A5" w:rsidR="0009434A" w:rsidRDefault="00DF4A94" w:rsidP="00E34A25">
            <w:pPr>
              <w:pStyle w:val="Tablecellcontents"/>
            </w:pPr>
            <w:r>
              <w:t>The ANW Platform relies on competition data from various ANW leagues. Without the data, the ANW Platform cannot operate.</w:t>
            </w:r>
          </w:p>
        </w:tc>
      </w:tr>
      <w:tr w:rsidR="0009434A" w14:paraId="575E60D2" w14:textId="77777777" w:rsidTr="00E04935">
        <w:tc>
          <w:tcPr>
            <w:tcW w:w="996" w:type="pct"/>
          </w:tcPr>
          <w:p w14:paraId="600DDE11" w14:textId="16AC9E53" w:rsidR="0009434A" w:rsidRDefault="0009434A" w:rsidP="00E34A25">
            <w:pPr>
              <w:pStyle w:val="Tablecellcontents"/>
            </w:pPr>
            <w:r>
              <w:t>Reference architectures</w:t>
            </w:r>
          </w:p>
        </w:tc>
        <w:tc>
          <w:tcPr>
            <w:tcW w:w="2297" w:type="pct"/>
          </w:tcPr>
          <w:p w14:paraId="0F0D2006" w14:textId="2EC03E0A" w:rsidR="0009434A" w:rsidRDefault="0009434A" w:rsidP="00E34A25">
            <w:pPr>
              <w:pStyle w:val="Tablecellcontents"/>
            </w:pPr>
          </w:p>
        </w:tc>
        <w:tc>
          <w:tcPr>
            <w:tcW w:w="1707" w:type="pct"/>
          </w:tcPr>
          <w:p w14:paraId="05924499" w14:textId="77777777" w:rsidR="0009434A" w:rsidRDefault="0009434A" w:rsidP="00E34A25">
            <w:pPr>
              <w:pStyle w:val="Tablecellcontents"/>
            </w:pPr>
          </w:p>
        </w:tc>
      </w:tr>
      <w:tr w:rsidR="00EB1C76" w14:paraId="47275949" w14:textId="77777777" w:rsidTr="00E04935">
        <w:tc>
          <w:tcPr>
            <w:tcW w:w="996" w:type="pct"/>
          </w:tcPr>
          <w:p w14:paraId="6C66346D" w14:textId="4F0B4E0C" w:rsidR="00EB1C76" w:rsidRDefault="00EB1C76" w:rsidP="00E34A25">
            <w:pPr>
              <w:pStyle w:val="Tablecellcontents"/>
            </w:pPr>
            <w:r>
              <w:t>Event</w:t>
            </w:r>
            <w:r w:rsidR="009A3A05">
              <w:t>-</w:t>
            </w:r>
            <w:r>
              <w:t>Driven Architecture</w:t>
            </w:r>
          </w:p>
        </w:tc>
        <w:tc>
          <w:tcPr>
            <w:tcW w:w="2297" w:type="pct"/>
          </w:tcPr>
          <w:p w14:paraId="3785203D" w14:textId="77777777" w:rsidR="00EB1C76" w:rsidRDefault="00EB1C76" w:rsidP="00E34A25">
            <w:pPr>
              <w:pStyle w:val="Tablecellcontents"/>
              <w:rPr>
                <w:b/>
                <w:bCs/>
              </w:rPr>
            </w:pPr>
            <w:r w:rsidRPr="00EB1C76">
              <w:rPr>
                <w:b/>
                <w:bCs/>
              </w:rPr>
              <w:t>COMMUNICATION</w:t>
            </w:r>
          </w:p>
          <w:p w14:paraId="474AEF78" w14:textId="77777777" w:rsidR="00EB1C76" w:rsidRDefault="00EB1C76" w:rsidP="00E34A25">
            <w:pPr>
              <w:pStyle w:val="Tablecellcontents"/>
            </w:pPr>
            <w:r w:rsidRPr="00EB1C76">
              <w:t>Event-Driven Architecture (EDA) is a software architecture pattern in which the flow of the application is determined by events. These events can be messages, signals, or notifications that signify a state change or an action that has occurred. EDA is designed to handle asynchronous communication, making it particularly useful in modern distributed systems and applications that require real-time or near-real-time processing, scalability, and flexibility.</w:t>
            </w:r>
          </w:p>
          <w:p w14:paraId="27F63A2D" w14:textId="3973026C" w:rsidR="00EB1C76" w:rsidRPr="00EB1C76" w:rsidRDefault="00EB1C76" w:rsidP="00E34A25">
            <w:pPr>
              <w:pStyle w:val="Tablecellcontents"/>
            </w:pPr>
          </w:p>
        </w:tc>
        <w:tc>
          <w:tcPr>
            <w:tcW w:w="1707" w:type="pct"/>
          </w:tcPr>
          <w:p w14:paraId="4CC8D031" w14:textId="77777777" w:rsidR="00EB1C76" w:rsidRDefault="00EB1C76" w:rsidP="00EB1C76">
            <w:pPr>
              <w:pStyle w:val="Tablecellcontents"/>
            </w:pPr>
            <w:r>
              <w:t>Need an external document!</w:t>
            </w:r>
          </w:p>
          <w:p w14:paraId="2C229E80" w14:textId="77777777" w:rsidR="00EB1C76" w:rsidRDefault="00EB1C76" w:rsidP="00E34A25">
            <w:pPr>
              <w:pStyle w:val="Tablecellcontents"/>
            </w:pPr>
          </w:p>
        </w:tc>
      </w:tr>
      <w:tr w:rsidR="0096434C" w14:paraId="5643B296" w14:textId="77777777" w:rsidTr="00E04935">
        <w:tc>
          <w:tcPr>
            <w:tcW w:w="996" w:type="pct"/>
          </w:tcPr>
          <w:p w14:paraId="5A7B10A1" w14:textId="3F500D39" w:rsidR="0096434C" w:rsidRDefault="0096434C" w:rsidP="00E34A25">
            <w:pPr>
              <w:pStyle w:val="Tablecellcontents"/>
            </w:pPr>
            <w:r>
              <w:t>Feature-Oriented (modular) Architecture</w:t>
            </w:r>
          </w:p>
        </w:tc>
        <w:tc>
          <w:tcPr>
            <w:tcW w:w="2297" w:type="pct"/>
          </w:tcPr>
          <w:p w14:paraId="069D8007" w14:textId="3B893B77" w:rsidR="00EB1C76" w:rsidRDefault="00EB1C76" w:rsidP="00E34A25">
            <w:pPr>
              <w:pStyle w:val="Tablecellcontents"/>
            </w:pPr>
            <w:r w:rsidRPr="00EB1C76">
              <w:rPr>
                <w:b/>
                <w:bCs/>
              </w:rPr>
              <w:t>PLATFORM</w:t>
            </w:r>
          </w:p>
          <w:p w14:paraId="3E39DC4F" w14:textId="75B39D11" w:rsidR="0096434C" w:rsidRDefault="0096434C" w:rsidP="00E34A25">
            <w:pPr>
              <w:pStyle w:val="Tablecellcontents"/>
            </w:pPr>
            <w:r w:rsidRPr="0096434C">
              <w:t>Feature-Oriented Architecture (FOA) focuses on structuring the system itself around features. This involves organizing software components/modules around distinct features and aligning the system architecture with those features.</w:t>
            </w:r>
          </w:p>
        </w:tc>
        <w:tc>
          <w:tcPr>
            <w:tcW w:w="1707" w:type="pct"/>
          </w:tcPr>
          <w:p w14:paraId="48A5ADFA" w14:textId="77777777" w:rsidR="00EB1C76" w:rsidRDefault="00EB1C76" w:rsidP="00EB1C76">
            <w:pPr>
              <w:pStyle w:val="Tablecellcontents"/>
            </w:pPr>
            <w:r>
              <w:t>Need an external document!</w:t>
            </w:r>
          </w:p>
          <w:p w14:paraId="4CC5AB26" w14:textId="77777777" w:rsidR="0096434C" w:rsidRDefault="0096434C" w:rsidP="00E34A25">
            <w:pPr>
              <w:pStyle w:val="Tablecellcontents"/>
            </w:pPr>
          </w:p>
        </w:tc>
      </w:tr>
      <w:tr w:rsidR="0096434C" w14:paraId="40738EC2" w14:textId="77777777" w:rsidTr="00E04935">
        <w:tc>
          <w:tcPr>
            <w:tcW w:w="996" w:type="pct"/>
          </w:tcPr>
          <w:p w14:paraId="70900D0A" w14:textId="77777777" w:rsidR="0096434C" w:rsidRDefault="0096434C" w:rsidP="00E34A25">
            <w:pPr>
              <w:pStyle w:val="Tablecellcontents"/>
            </w:pPr>
            <w:r>
              <w:t>Hexagonal Architecture</w:t>
            </w:r>
          </w:p>
          <w:p w14:paraId="0EA231B2" w14:textId="29B0C29D" w:rsidR="0096434C" w:rsidRDefault="0096434C" w:rsidP="00E34A25">
            <w:pPr>
              <w:pStyle w:val="Tablecellcontents"/>
            </w:pPr>
            <w:r w:rsidRPr="0096434C">
              <w:lastRenderedPageBreak/>
              <w:t>Ports and Adapters Architecture</w:t>
            </w:r>
          </w:p>
        </w:tc>
        <w:tc>
          <w:tcPr>
            <w:tcW w:w="2297" w:type="pct"/>
          </w:tcPr>
          <w:p w14:paraId="799D11E0" w14:textId="77777777" w:rsidR="0096434C" w:rsidRDefault="00EB1C76" w:rsidP="00E34A25">
            <w:pPr>
              <w:pStyle w:val="Tablecellcontents"/>
            </w:pPr>
            <w:r w:rsidRPr="00EB1C76">
              <w:rPr>
                <w:b/>
                <w:bCs/>
              </w:rPr>
              <w:lastRenderedPageBreak/>
              <w:t>CODE</w:t>
            </w:r>
          </w:p>
          <w:p w14:paraId="781B991C" w14:textId="77777777" w:rsidR="00EB1C76" w:rsidRDefault="00EB1C76" w:rsidP="00EB1C76">
            <w:pPr>
              <w:pStyle w:val="Tablecellcontents"/>
            </w:pPr>
            <w:r>
              <w:t xml:space="preserve">Hexagonal Architecture, also known as Ports </w:t>
            </w:r>
            <w:r>
              <w:lastRenderedPageBreak/>
              <w:t>and Adapters Architecture, is a software architectural pattern that separates an application’s core business logic from external systems or technologies (such as databases, user interfaces, or third-party services). The goal of Hexagonal Architecture is to make the core business logic independent of any external systems, ensuring that the application remains flexible, maintainable, and testable.</w:t>
            </w:r>
          </w:p>
          <w:p w14:paraId="55CDAD99" w14:textId="77777777" w:rsidR="00EB1C76" w:rsidRDefault="00EB1C76" w:rsidP="00EB1C76">
            <w:pPr>
              <w:pStyle w:val="Tablecellcontents"/>
            </w:pPr>
          </w:p>
          <w:p w14:paraId="7F59232C" w14:textId="4E89AC1C" w:rsidR="00EB1C76" w:rsidRPr="0096434C" w:rsidRDefault="00EB1C76" w:rsidP="00EB1C76">
            <w:pPr>
              <w:pStyle w:val="Tablecellcontents"/>
            </w:pPr>
            <w:r>
              <w:t>It was introduced by Alistair Cockburn and is often used to design applications that can easily evolve over time without being tightly coupled to specific technologies or frameworks.</w:t>
            </w:r>
          </w:p>
        </w:tc>
        <w:tc>
          <w:tcPr>
            <w:tcW w:w="1707" w:type="pct"/>
          </w:tcPr>
          <w:p w14:paraId="32CC7B09" w14:textId="77777777" w:rsidR="0096434C" w:rsidRDefault="00EB1C76" w:rsidP="00E34A25">
            <w:pPr>
              <w:pStyle w:val="Tablecellcontents"/>
            </w:pPr>
            <w:r>
              <w:lastRenderedPageBreak/>
              <w:t>Need an external document!</w:t>
            </w:r>
          </w:p>
          <w:p w14:paraId="19A740F4" w14:textId="485507C1" w:rsidR="00EB1C76" w:rsidRDefault="00EB1C76" w:rsidP="00E34A25">
            <w:pPr>
              <w:pStyle w:val="Tablecellcontents"/>
            </w:pPr>
            <w:r>
              <w:t xml:space="preserve">See </w:t>
            </w:r>
            <w:hyperlink r:id="rId20" w:anchor="AO%20Space%20Hexagonal%20Architecture&amp;section-id={50D8B462-F270-4E10-A30D-9728C05BBAE9}&amp;page-id={5F0D5847-9C88-4BD1-81DF-8D4B0A632815}&amp;end" w:history="1">
              <w:r w:rsidRPr="00EB1C76">
                <w:rPr>
                  <w:rStyle w:val="Hyperlink"/>
                </w:rPr>
                <w:t xml:space="preserve">AO Space: Hexagonal </w:t>
              </w:r>
              <w:r w:rsidRPr="00EB1C76">
                <w:rPr>
                  <w:rStyle w:val="Hyperlink"/>
                </w:rPr>
                <w:lastRenderedPageBreak/>
                <w:t>Architecture</w:t>
              </w:r>
            </w:hyperlink>
            <w:r w:rsidRPr="00EB1C76">
              <w:t>  (</w:t>
            </w:r>
            <w:hyperlink r:id="rId21" w:history="1">
              <w:r w:rsidRPr="00EB1C76">
                <w:rPr>
                  <w:rStyle w:val="Hyperlink"/>
                </w:rPr>
                <w:t>Web view</w:t>
              </w:r>
            </w:hyperlink>
            <w:r w:rsidRPr="00EB1C76">
              <w:t>)</w:t>
            </w:r>
          </w:p>
        </w:tc>
      </w:tr>
    </w:tbl>
    <w:p w14:paraId="06213E88" w14:textId="082368F6"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lastRenderedPageBreak/>
        <w:t>Lists of communication partners and their interfaces.</w:t>
      </w:r>
    </w:p>
    <w:p w14:paraId="0D127F5E" w14:textId="77777777" w:rsidR="00E20E02" w:rsidRDefault="00000000">
      <w:pPr>
        <w:pStyle w:val="FirstParagraph"/>
      </w:pPr>
      <w:r>
        <w:t xml:space="preserve">See </w:t>
      </w:r>
      <w:hyperlink r:id="rId22">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3"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lastRenderedPageBreak/>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24">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lastRenderedPageBreak/>
        <w:t>The building block view is a hierarchical collection of black boxes and white boxes (see figure below) and their descriptions.</w:t>
      </w:r>
    </w:p>
    <w:p w14:paraId="31AB0648" w14:textId="77777777" w:rsidR="00E20E02" w:rsidRDefault="0000000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6"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7"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8"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9">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30">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31">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33">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34">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35">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36">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7">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E34A25">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8"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9"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41B61" w14:textId="77777777" w:rsidR="00777043" w:rsidRDefault="00777043">
      <w:pPr>
        <w:spacing w:after="0"/>
      </w:pPr>
      <w:r>
        <w:separator/>
      </w:r>
    </w:p>
  </w:endnote>
  <w:endnote w:type="continuationSeparator" w:id="0">
    <w:p w14:paraId="364D4DB5" w14:textId="77777777" w:rsidR="00777043" w:rsidRDefault="00777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CC8A8" w14:textId="77777777" w:rsidR="00777043" w:rsidRDefault="00777043">
      <w:r>
        <w:separator/>
      </w:r>
    </w:p>
  </w:footnote>
  <w:footnote w:type="continuationSeparator" w:id="0">
    <w:p w14:paraId="19F845F9" w14:textId="77777777" w:rsidR="00777043" w:rsidRDefault="007770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2"/>
  </w:num>
  <w:num w:numId="30" w16cid:durableId="480195445">
    <w:abstractNumId w:val="10"/>
  </w:num>
  <w:num w:numId="31" w16cid:durableId="2014332376">
    <w:abstractNumId w:val="7"/>
  </w:num>
  <w:num w:numId="32" w16cid:durableId="443573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33D07"/>
    <w:rsid w:val="00147515"/>
    <w:rsid w:val="00167376"/>
    <w:rsid w:val="001958CA"/>
    <w:rsid w:val="001B52FC"/>
    <w:rsid w:val="001D2750"/>
    <w:rsid w:val="001D5868"/>
    <w:rsid w:val="001E1033"/>
    <w:rsid w:val="001E1FAE"/>
    <w:rsid w:val="00256A51"/>
    <w:rsid w:val="00263D87"/>
    <w:rsid w:val="00277DA3"/>
    <w:rsid w:val="00290A96"/>
    <w:rsid w:val="002C071C"/>
    <w:rsid w:val="002C525C"/>
    <w:rsid w:val="002D5684"/>
    <w:rsid w:val="002E5E84"/>
    <w:rsid w:val="00323DB3"/>
    <w:rsid w:val="00340E90"/>
    <w:rsid w:val="00345DD3"/>
    <w:rsid w:val="003602F1"/>
    <w:rsid w:val="003710EB"/>
    <w:rsid w:val="00377056"/>
    <w:rsid w:val="003B4FD4"/>
    <w:rsid w:val="003B7A14"/>
    <w:rsid w:val="003C1BB6"/>
    <w:rsid w:val="003C45D3"/>
    <w:rsid w:val="003D03B0"/>
    <w:rsid w:val="003D3C63"/>
    <w:rsid w:val="003F7D44"/>
    <w:rsid w:val="0040496A"/>
    <w:rsid w:val="00424F30"/>
    <w:rsid w:val="004B64E2"/>
    <w:rsid w:val="004D323E"/>
    <w:rsid w:val="00512E17"/>
    <w:rsid w:val="0055622C"/>
    <w:rsid w:val="00584E9E"/>
    <w:rsid w:val="005B3403"/>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77043"/>
    <w:rsid w:val="007E38C1"/>
    <w:rsid w:val="007E3FC5"/>
    <w:rsid w:val="007F06D9"/>
    <w:rsid w:val="00832121"/>
    <w:rsid w:val="00861F01"/>
    <w:rsid w:val="00867377"/>
    <w:rsid w:val="00891962"/>
    <w:rsid w:val="00894CE1"/>
    <w:rsid w:val="008D7D2C"/>
    <w:rsid w:val="008E5A5C"/>
    <w:rsid w:val="00911F5B"/>
    <w:rsid w:val="00913B08"/>
    <w:rsid w:val="00931071"/>
    <w:rsid w:val="0093540C"/>
    <w:rsid w:val="00935869"/>
    <w:rsid w:val="0096434C"/>
    <w:rsid w:val="00972E3C"/>
    <w:rsid w:val="00973F21"/>
    <w:rsid w:val="00986D64"/>
    <w:rsid w:val="009A3A05"/>
    <w:rsid w:val="009B3462"/>
    <w:rsid w:val="009E21F1"/>
    <w:rsid w:val="009E3483"/>
    <w:rsid w:val="009F4261"/>
    <w:rsid w:val="009F7D65"/>
    <w:rsid w:val="00A37EFD"/>
    <w:rsid w:val="00A9143C"/>
    <w:rsid w:val="00AA4D9A"/>
    <w:rsid w:val="00AB4E93"/>
    <w:rsid w:val="00AC0F0A"/>
    <w:rsid w:val="00AC284C"/>
    <w:rsid w:val="00AF5825"/>
    <w:rsid w:val="00B00DC3"/>
    <w:rsid w:val="00B023DF"/>
    <w:rsid w:val="00B324B0"/>
    <w:rsid w:val="00B624A0"/>
    <w:rsid w:val="00B71974"/>
    <w:rsid w:val="00B76CED"/>
    <w:rsid w:val="00B83235"/>
    <w:rsid w:val="00B85680"/>
    <w:rsid w:val="00B85E85"/>
    <w:rsid w:val="00B956D8"/>
    <w:rsid w:val="00BE2C31"/>
    <w:rsid w:val="00BF15EF"/>
    <w:rsid w:val="00C03DE2"/>
    <w:rsid w:val="00C15491"/>
    <w:rsid w:val="00C17E12"/>
    <w:rsid w:val="00C46347"/>
    <w:rsid w:val="00C71CC9"/>
    <w:rsid w:val="00CC5F29"/>
    <w:rsid w:val="00CD2858"/>
    <w:rsid w:val="00CD4BCD"/>
    <w:rsid w:val="00CE1828"/>
    <w:rsid w:val="00D12628"/>
    <w:rsid w:val="00D22C48"/>
    <w:rsid w:val="00D25FA6"/>
    <w:rsid w:val="00D351BA"/>
    <w:rsid w:val="00D651A4"/>
    <w:rsid w:val="00D91A51"/>
    <w:rsid w:val="00DD5578"/>
    <w:rsid w:val="00DE0B73"/>
    <w:rsid w:val="00DF4A94"/>
    <w:rsid w:val="00E04629"/>
    <w:rsid w:val="00E04935"/>
    <w:rsid w:val="00E20E02"/>
    <w:rsid w:val="00E44689"/>
    <w:rsid w:val="00E5048F"/>
    <w:rsid w:val="00E61FA9"/>
    <w:rsid w:val="00E727DB"/>
    <w:rsid w:val="00E80765"/>
    <w:rsid w:val="00EB1C76"/>
    <w:rsid w:val="00EB6CAB"/>
    <w:rsid w:val="00EF1AB3"/>
    <w:rsid w:val="00F03A15"/>
    <w:rsid w:val="00F270FF"/>
    <w:rsid w:val="00F30B74"/>
    <w:rsid w:val="00F43623"/>
    <w:rsid w:val="00F7449E"/>
    <w:rsid w:val="00F75005"/>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c4model.com/?ref=workingsoftware.dev" TargetMode="External"/><Relationship Id="rId39" Type="http://schemas.openxmlformats.org/officeDocument/2006/relationships/hyperlink" Target="https://iso25000.com/index.php/en/iso-25000-standards/iso-25010" TargetMode="External"/><Relationship Id="rId21" Type="http://schemas.openxmlformats.org/officeDocument/2006/relationships/hyperlink" Target="https://onedrive.live.com/view.aspx?resid=C5144D8101C068D%213282&amp;id=documents&amp;wd=target%28Architecture.one%7C50D8B462-F270-4E10-A30D-9728C05BBAE9%2FAO%20Space%3A%20Hexagonal%20Architecture%7C5F0D5847-9C88-4BD1-81DF-8D4B0A632815%2F%29" TargetMode="External"/><Relationship Id="rId34" Type="http://schemas.openxmlformats.org/officeDocument/2006/relationships/hyperlink" Target="https://cognitect.com/blog/2011/11/15/documenting-architecture-decisions"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onenote:https://d.docs.live.net/0C5144D8101C068D/Documents/OneNote/Development/Architecture.one" TargetMode="External"/><Relationship Id="rId29" Type="http://schemas.openxmlformats.org/officeDocument/2006/relationships/hyperlink" Target="https://docs.arc42.org/section-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4/" TargetMode="External"/><Relationship Id="rId32" Type="http://schemas.openxmlformats.org/officeDocument/2006/relationships/image" Target="media/image4.png"/><Relationship Id="rId37" Type="http://schemas.openxmlformats.org/officeDocument/2006/relationships/hyperlink" Target="https://docs.arc42.org/section-11/" TargetMode="External"/><Relationship Id="rId40"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c4model.com/?ref=workingsoftware.dev"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10/"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3/"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6/" TargetMode="External"/><Relationship Id="rId35" Type="http://schemas.openxmlformats.org/officeDocument/2006/relationships/hyperlink" Target="https://docs.arc42.org/section-9/"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3.png"/><Relationship Id="rId33" Type="http://schemas.openxmlformats.org/officeDocument/2006/relationships/hyperlink" Target="https://docs.arc42.org/section-8/" TargetMode="External"/><Relationship Id="rId38"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14</TotalTime>
  <Pages>22</Pages>
  <Words>4968</Words>
  <Characters>283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92</cp:revision>
  <dcterms:created xsi:type="dcterms:W3CDTF">2024-10-04T15:34:00Z</dcterms:created>
  <dcterms:modified xsi:type="dcterms:W3CDTF">2025-03-03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